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Orthodontist Internship Position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 | Phone: +977-XXXXXXXXXX</w:t>
      </w:r>
    </w:p>
    <w:p>
      <w:pPr>
        <w:pStyle w:val="BodyText"/>
      </w:pPr>
      <w:r>
        <w:t xml:space="preserve">Date: October 26, 2023</w:t>
      </w:r>
    </w:p>
    <w:p>
      <w:pPr>
        <w:pStyle w:val="BodyText"/>
      </w:pPr>
      <w:r>
        <w:t xml:space="preserve">Dr. [Recipient's Name]</w:t>
      </w:r>
    </w:p>
    <w:p>
      <w:pPr>
        <w:pStyle w:val="BodyText"/>
      </w:pPr>
      <w:r>
        <w:t xml:space="preserve">Head of Orthodontics Department</w:t>
      </w:r>
    </w:p>
    <w:p>
      <w:pPr>
        <w:pStyle w:val="BodyText"/>
      </w:pPr>
      <w:r>
        <w:t xml:space="preserve">[Clinic/Hospital Name]</w:t>
      </w:r>
    </w:p>
    <w:p>
      <w:pPr>
        <w:pStyle w:val="BodyText"/>
      </w:pPr>
      <w:r>
        <w:t xml:space="preserve">Kathmandu, Nepal</w:t>
      </w:r>
    </w:p>
    <w:bookmarkStart w:id="21" w:name="Xd1192882d5e72cb70c4840f9cdc6f79d10c595d"/>
    <w:p>
      <w:pPr>
        <w:pStyle w:val="Heading2"/>
      </w:pPr>
      <w:r>
        <w:t xml:space="preserve">Subject: Internship Application Letter for Orthodontist Position at [Clinic/Hospital Name] in Nepal Kathmandu</w:t>
      </w:r>
    </w:p>
    <w:p>
      <w:pPr>
        <w:pStyle w:val="FirstParagraph"/>
      </w:pPr>
      <w:r>
        <w:t xml:space="preserve">Dear Dr. [Recipient's Name],</w:t>
      </w:r>
    </w:p>
    <w:p>
      <w:pPr>
        <w:pStyle w:val="BodyText"/>
      </w:pPr>
      <w:r>
        <w:t xml:space="preserve">With profound enthusiasm and deep respect for the evolving dental healthcare landscape of Nepal Kathmandu, I am writing to express my earnest interest in securing an Orthodontist Internship position at [Clinic/Hospital Name]. As a dedicated dental graduate from Tribhuvan University Institute of Medicine with a specialization in orthodontics, I have long admired your institution's pioneering work in advanced orthodontic care within the Nepali context. This</w:t>
      </w:r>
      <w:r>
        <w:t xml:space="preserve"> </w:t>
      </w:r>
      <w:r>
        <w:rPr>
          <w:bCs/>
          <w:b/>
        </w:rPr>
        <w:t xml:space="preserve">Internship Application Letter</w:t>
      </w:r>
      <w:r>
        <w:t xml:space="preserve"> </w:t>
      </w:r>
      <w:r>
        <w:t xml:space="preserve">serves as my formal proposal to contribute to your esteemed team while honing my clinical expertise under the guidance of Nepal Kathmandu's most respected orthodontic practitioners.</w:t>
      </w:r>
    </w:p>
    <w:p>
      <w:pPr>
        <w:pStyle w:val="BodyText"/>
      </w:pPr>
      <w:r>
        <w:t xml:space="preserve">Nepal Kathmandu represents a unique convergence of cultural richness and medical advancement where orthodontic needs are rapidly growing yet underserved. My academic journey has been meticulously aligned with this reality. During my dental studies, I completed 18 months of clinical rotations at Bir Hospital's Orthodontic Department, where I witnessed first-hand the transformative impact of proper malocclusion correction on patients' self-esteem and quality of life—particularly in a country where access to specialized care remains limited. This experience solidified my conviction that orthodontics is not merely about aligning teeth, but about restoring confidence in communities across Nepal Kathmandu. My final year thesis on "Orthodontic Treatment Accessibility for Rural Adolescents in Nepal" further deepened my understanding of the socio-cultural dimensions affecting treatment outcomes, a perspective I believe will enrich your clinic's community outreach initiatives.</w:t>
      </w:r>
    </w:p>
    <w:p>
      <w:pPr>
        <w:pStyle w:val="BodyText"/>
      </w:pPr>
      <w:r>
        <w:t xml:space="preserve">What distinguishes my candidacy is my specialized preparation for Nepal Kathmandu's specific orthodontic challenges. I have mastered advanced techniques including clear aligner therapy (Invisalign certification) and interdisciplinary treatment planning, which are increasingly in demand as urban populations adopt Western dental standards. Yet, I remain acutely aware of the need to adapt these approaches to Nepali patients' economic realities—a consideration reflected in my volunteer work at the Free Dental Camps organized by the Nepal Orthodontic Society. At these camps, I assisted in providing pro bono treatment for over 300 children from low-income families, developing skills in culturally sensitive communication and resource-efficient care delivery. This experience taught me that effective orthodontic practice in Nepal Kathmandu requires equal parts technical precision and compassionate community engagement.</w:t>
      </w:r>
    </w:p>
    <w:p>
      <w:pPr>
        <w:pStyle w:val="BodyText"/>
      </w:pPr>
      <w:r>
        <w:t xml:space="preserve">I am particularly drawn to your clinic's innovative approach to integrating technology with traditional dental care. Your recent implementation of digital smile design software for patient consultations aligns perfectly with my belief that modern orthodontics must balance clinical excellence with patient-centered digital experiences. I have independently developed proficiency in CAD/CAM systems and 3D imaging—a skillset I am eager to apply under your supervision while learning from Nepal Kathmandu's leading Orthodontist. My ability to navigate both cutting-edge equipment and the nuanced needs of Nepali patients has been validated through my role as a teaching assistant at the College of Dental Surgery, where I trained 20+ undergraduate students in orthodontic appliance placement techniques.</w:t>
      </w:r>
    </w:p>
    <w:p>
      <w:pPr>
        <w:pStyle w:val="BodyText"/>
      </w:pPr>
      <w:r>
        <w:t xml:space="preserve">What sets me apart is my commitment to contributing meaningfully to Nepal's dental future. While pursuing my BDS, I co-founded "Smile Forward," a student-led initiative that has established five school-based oral health education programs across Kathmandu Valley, reaching 1,200+ students annually. We partnered with local authorities to create culturally appropriate educational materials in Nepali and Newari dialects—demonstrating my understanding that orthodontic care must be accessible and understandable within Nepal Kathmandu's diverse communities. This project received recognition from the Ministry of Health as "Outstanding Community Dental Initiative," a testament to our model's relevance. I am eager to bring this same proactive spirit to your team, assisting in community outreach programs while refining my clinical skills.</w:t>
      </w:r>
    </w:p>
    <w:p>
      <w:pPr>
        <w:pStyle w:val="BodyText"/>
      </w:pPr>
      <w:r>
        <w:t xml:space="preserve">My academic record reflects consistent excellence: I graduated with honors (First Class) and ranked among the top 5% of my cohort. Beyond technical proficiency, I possess strong interpersonal skills honed through working in Nepal Kathmandu's multicultural environment—having collaborated with colleagues from 12 different ethnic groups across the valley. During a medical mission to Gorkha District, I managed orthodontic cases under resource constraints while maintaining ethical standards—a challenge that prepared me for the realities of dental practice beyond Kathmandu's urban centers. My fluency in Nepali (mother tongue), English, and basic Hindi enables seamless communication with patients from all backgrounds.</w:t>
      </w:r>
    </w:p>
    <w:p>
      <w:pPr>
        <w:pStyle w:val="BodyText"/>
      </w:pPr>
      <w:r>
        <w:t xml:space="preserve">I understand that an Orthodontist Internship is not merely a training opportunity but a vital step toward becoming a healthcare professional who serves Nepal Kathmandu with integrity. Your clinic's reputation for excellence—evident in your published research on "Orthodontic Treatment Outcomes in Nepali Skeletal Class II Patients" and your partnership with the Asian Orthodontic Society—makes it the ideal environment for my professional growth. I am prepared to commit fully to a 12-month internship, contributing 40+ hours weekly while embracing every opportunity to learn from your expertise.</w:t>
      </w:r>
    </w:p>
    <w:p>
      <w:pPr>
        <w:pStyle w:val="BodyText"/>
      </w:pPr>
      <w:r>
        <w:t xml:space="preserve">In Nepal Kathmandu, where dental care is transitioning from basic restorative services toward specialized fields like orthodontics, your institution stands at the forefront of this evolution. I am eager to absorb knowledge under your mentorship and contribute fresh perspectives aligned with both global standards and Nepali healthcare needs. My CV, attached for your review, details additional clinical experiences including 200+ patient consultations during my dental externship at Kathmandu Medical College Hospital.</w:t>
      </w:r>
    </w:p>
    <w:p>
      <w:pPr>
        <w:pStyle w:val="BodyText"/>
      </w:pPr>
      <w:r>
        <w:t xml:space="preserve">Thank you for considering my</w:t>
      </w:r>
      <w:r>
        <w:t xml:space="preserve"> </w:t>
      </w:r>
      <w:r>
        <w:rPr>
          <w:bCs/>
          <w:b/>
        </w:rPr>
        <w:t xml:space="preserve">Internship Application Letter</w:t>
      </w:r>
      <w:r>
        <w:t xml:space="preserve">. I would welcome the opportunity to discuss how my skills in orthodontics, community engagement, and cultural fluency can support [Clinic/Hospital Name]'s mission. I am available for an interview at your earliest convenience and can be reached via email or phone. The prospect of joining Nepal Kathmandu's leading orthodontic team represents not just a career step, but a meaningful contribution to the future of dental care in our nation.</w:t>
      </w:r>
    </w:p>
    <w:p>
      <w:pPr>
        <w:pStyle w:val="BodyText"/>
      </w:pPr>
      <w:r>
        <w:t xml:space="preserve">With sincere respect and anticipation,</w:t>
      </w:r>
    </w:p>
    <w:p>
      <w:pPr>
        <w:pStyle w:val="BodyText"/>
      </w:pPr>
      <w:r>
        <w:t xml:space="preserve">[Your Full Name]</w:t>
      </w:r>
    </w:p>
    <w:p>
      <w:pPr>
        <w:pStyle w:val="BodyText"/>
      </w:pPr>
      <w:r>
        <w:t xml:space="preserve">Bachelor of Dental Surgery (BDS) | Tribhuvan University Institute of Medicine</w:t>
      </w:r>
    </w:p>
    <w:p>
      <w:pPr>
        <w:pStyle w:val="BodyText"/>
      </w:pPr>
      <w:r>
        <w:t xml:space="preserve">In-Training Orthodontic Specialist | Nepal Orthodontic Society Member</w:t>
      </w:r>
    </w:p>
    <w:p>
      <w:pPr>
        <w:pStyle w:val="BodyText"/>
      </w:pPr>
      <w:r>
        <w:t xml:space="preserve">Word Count: 872</w:t>
      </w:r>
    </w:p>
    <w:p>
      <w:pPr>
        <w:pStyle w:val="BodyText"/>
      </w:pPr>
      <w:r>
        <w:t xml:space="preserve">*This document is formatted as a standard professional letter for Orthodontist Internship Applications in Nepal Kathmandu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Nepal Kathmandu</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file>